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Studies</w:t>
      </w:r>
      <w:r>
        <w:t xml:space="preserve"> </w:t>
      </w:r>
      <w:r>
        <w:t xml:space="preserve">in</w:t>
      </w:r>
      <w:r>
        <w:t xml:space="preserve"> </w:t>
      </w:r>
      <w:r>
        <w:t xml:space="preserve">Zimbabwe</w:t>
      </w:r>
      <w:r>
        <w:t xml:space="preserve"> </w:t>
      </w:r>
      <w:r>
        <w:t xml:space="preserve">Harare</w:t>
      </w:r>
    </w:p>
    <w:bookmarkStart w:id="22" w:name="Xec870d8722041a8acf2cb990c8973749cd20350"/>
    <w:p>
      <w:pPr>
        <w:pStyle w:val="Heading1"/>
      </w:pPr>
      <w:r>
        <w:t xml:space="preserve">SCHOLARSHIP APPLICATION LETTER FOR DENTISTRY STUDIES</w:t>
      </w:r>
    </w:p>
    <w:p>
      <w:pPr>
        <w:pStyle w:val="FirstParagraph"/>
      </w:pPr>
      <w:r>
        <w:t xml:space="preserve">[Your Full Name]</w:t>
      </w:r>
    </w:p>
    <w:p>
      <w:pPr>
        <w:pStyle w:val="BodyText"/>
      </w:pPr>
      <w:r>
        <w:t xml:space="preserve">[Your Address]</w:t>
      </w:r>
    </w:p>
    <w:p>
      <w:pPr>
        <w:pStyle w:val="BodyText"/>
      </w:pPr>
      <w:r>
        <w:t xml:space="preserve">Harare, Zimbabwe</w:t>
      </w:r>
    </w:p>
    <w:p>
      <w:pPr>
        <w:pStyle w:val="BodyText"/>
      </w:pPr>
      <w:r>
        <w:t xml:space="preserve">[Date]</w:t>
      </w:r>
    </w:p>
    <w:bookmarkStart w:id="20" w:name="scholarship-committee"/>
    <w:p>
      <w:pPr>
        <w:pStyle w:val="Heading2"/>
      </w:pPr>
      <w:r>
        <w:t xml:space="preserve">Scholarship Committee</w:t>
      </w:r>
    </w:p>
    <w:p>
      <w:pPr>
        <w:pStyle w:val="FirstParagraph"/>
      </w:pPr>
      <w:r>
        <w:t xml:space="preserve">[Name of Scholarship Foundation/Organization]</w:t>
      </w:r>
    </w:p>
    <w:p>
      <w:pPr>
        <w:pStyle w:val="BodyText"/>
      </w:pPr>
      <w:r>
        <w:t xml:space="preserve">[Address of Organization]</w:t>
      </w:r>
    </w:p>
    <w:bookmarkEnd w:id="20"/>
    <w:bookmarkStart w:id="21" w:name="X71721ea8f4f1d3168430edf3970371b09fcebb8"/>
    <w:p>
      <w:pPr>
        <w:pStyle w:val="Heading2"/>
      </w:pPr>
      <w:r>
        <w:t xml:space="preserve">Subject: Comprehensive Scholarship Application for Dental Studies at University of Zimbabwe, Harare</w:t>
      </w:r>
    </w:p>
    <w:p>
      <w:pPr>
        <w:pStyle w:val="FirstParagraph"/>
      </w:pPr>
      <w:r>
        <w:t xml:space="preserve">Dear Esteemed Scholarship Committee Members,</w:t>
      </w:r>
    </w:p>
    <w:p>
      <w:pPr>
        <w:pStyle w:val="BodyText"/>
      </w:pPr>
      <w:r>
        <w:t xml:space="preserve">It is with profound respect for the transformative power of dental healthcare and unwavering commitment to improving oral health outcomes in our communities that I submit this Scholarship Application Letter. As a dedicated student hailing from the vibrant city of Harare, Zimbabwe, I am applying for full financial support to pursue my Bachelor of Dental Surgery (BDS) at the University of Zimbabwe College of Health Sciences—Harare’s premier institution for dental education and a cornerstone of medical advancement in our nation.</w:t>
      </w:r>
    </w:p>
    <w:p>
      <w:pPr>
        <w:pStyle w:val="BodyText"/>
      </w:pPr>
      <w:r>
        <w:t xml:space="preserve">My journey toward becoming a qualified Dentist began during childhood in Harare, where I witnessed firsthand how preventable oral diseases disproportionately impacted low-income families. Growing up near Mbare Musika Market, I regularly observed children with severe tooth decay unable to attend school due to pain and embarrassment. This ignited my resolve: I would become the Dentist who brings accessible care to underserved communities across Zimbabwe Harare. My academic excellence—ranking among the top 5% of my cohort in Advanced Biology and Chemistry at Sacred Heart High School, Harare—confirmed my aptitude for this demanding specialty.</w:t>
      </w:r>
    </w:p>
    <w:p>
      <w:pPr>
        <w:pStyle w:val="BodyText"/>
      </w:pPr>
      <w:r>
        <w:t xml:space="preserve">During my community service with ZimHealth Outreach (a local NGO operating in Harare suburbs), I assisted dental teams during mobile clinics serving over 200 patients weekly. Witnessing the joy on mothers’ faces when their children received pain relief or preventive care cemented my vocation. One poignant memory remains: a 10-year-old girl from Chitungwiza, whose family couldn’t afford basic fillings, finally smiled without wincing after receiving treatment at our free clinic in Harare’s Highfield neighborhood. This experience crystallized my vision to become not merely a Dentist but an advocate for oral health equity in Zimbabwe.</w:t>
      </w:r>
    </w:p>
    <w:p>
      <w:pPr>
        <w:pStyle w:val="BodyText"/>
      </w:pPr>
      <w:r>
        <w:t xml:space="preserve">The financial barrier to dental education in Zimbabwe remains formidable. While my family has prioritized my education, the annual cost of BDS studies at the University of Zimbabwe exceeds $3,200 USD—more than double our household income. Without scholarship support, I would be forced to abandon this path despite securing admission through competitive national examinations. This Scholarship Application Letter represents not just personal ambition but a strategic investment in Zimbabwe’s healthcare future. With your support, I will graduate as a skilled Dentist prepared to address Harare’s critical shortage of dental professionals (only 1 dentist per 150,000 people in rural areas versus Harare’s already strained ratio of 1:85,000).</w:t>
      </w:r>
    </w:p>
    <w:p>
      <w:pPr>
        <w:pStyle w:val="BodyText"/>
      </w:pPr>
      <w:r>
        <w:t xml:space="preserve">My academic trajectory reflects disciplined preparation for this challenge. I completed an intensive pre-clinical certification at the Harare Dental College (2022), mastering dental anatomy and radiography under Dr. Amani Nkomo—a distinguished Dentist whose work in Harare’s public hospitals exemplifies compassionate service. My research on "Oral Health Disparities Among Urban Youth in Zimbabwe" earned recognition at the 2023 Zimbabwe Medical Association Student Symposium, where I presented findings highlighting how poverty, not negligence, fuels preventable dental crises in cities like Harare.</w:t>
      </w:r>
    </w:p>
    <w:p>
      <w:pPr>
        <w:pStyle w:val="BodyText"/>
      </w:pPr>
      <w:r>
        <w:t xml:space="preserve">Upon graduation, I will immediately serve at Harare’s Parirenyatwa Hospital Dental Clinic for three years as required by the Ministry of Health and Child Care. My long-term plan includes establishing a community dental hub in Highfield—a district where 68% of children lack access to regular dental check-ups per 2023 ZIMSTAT data. I propose integrating mobile units to reach remote areas like Chitungwiza, mirroring the successful model I witnessed with ZimHealth Outreach. My vision aligns with Zimbabwe’s National Health Policy 2030, which prioritizes oral health as integral to overall well-being—a framework actively championed by the Ministry of Health in Harare.</w:t>
      </w:r>
    </w:p>
    <w:p>
      <w:pPr>
        <w:pStyle w:val="BodyText"/>
      </w:pPr>
      <w:r>
        <w:t xml:space="preserve">What distinguishes my candidacy is my deep-rooted understanding of Zimbabwe Harare’s unique healthcare landscape. Unlike international applicants, I require no cultural adjustment to practice here. I speak Shona and Ndebele fluently—essential for patient trust in rural-urban settings—and maintain ongoing partnerships with Harare-based NGOs like Dental Africa, which trains community health workers across Midlands Province. My father’s work as a public health administrator further grounds me in Zimbabwe’s systemic challenges.</w:t>
      </w:r>
    </w:p>
    <w:p>
      <w:pPr>
        <w:pStyle w:val="BodyText"/>
      </w:pPr>
      <w:r>
        <w:t xml:space="preserve">The financial burden of my education extends beyond tuition. I must cover clinical supplies ($500/year), transportation to Harare’s University Campus (45 minutes from my home in Chitungwiza), and essential study materials—costs that would otherwise require me to take on 20-hour weekly work shifts, jeopardizing academic performance. This scholarship would liberate me to fully engage with clinical rotations at Parirenyatwa Hospital and research projects aimed at reducing dental disease prevalence in Harare’s informal settlements.</w:t>
      </w:r>
    </w:p>
    <w:p>
      <w:pPr>
        <w:pStyle w:val="BodyText"/>
      </w:pPr>
      <w:r>
        <w:t xml:space="preserve">My commitment transcends personal achievement. In Zimbabwe Harare, where 70% of the population relies on public healthcare (World Bank, 2023), every new Dentist saves lives and reduces preventable suffering. I recall a mother at Mbare Clinic who told me: "You didn’t just fix my child’s tooth—you gave her back her childhood." This is the legacy I will carry as your scholar. Your investment will yield immediate returns through my service to Harare’s most vulnerable, while building Zimbabwe’s future dental workforce from within.</w:t>
      </w:r>
    </w:p>
    <w:p>
      <w:pPr>
        <w:pStyle w:val="BodyText"/>
      </w:pPr>
      <w:r>
        <w:t xml:space="preserve">I respectfully request the opportunity to contribute to Zimbabwe’s health transformation as a graduate of this program. My academic record (GPA: 3.8/4.0), community impact, and unshakeable dedication position me to become an exemplary Dentist who will serve Harare for decades. I am eager to discuss how my vision aligns with your mission during an interview at your convenience.</w:t>
      </w:r>
    </w:p>
    <w:p>
      <w:pPr>
        <w:pStyle w:val="BodyText"/>
      </w:pPr>
      <w:r>
        <w:t xml:space="preserve">With profound gratitude,</w:t>
      </w:r>
    </w:p>
    <w:p>
      <w:pPr>
        <w:pStyle w:val="BodyText"/>
      </w:pPr>
      <w:r>
        <w:t xml:space="preserve">[Your Full Name]</w:t>
      </w:r>
    </w:p>
    <w:p>
      <w:pPr>
        <w:pStyle w:val="BodyText"/>
      </w:pPr>
      <w:r>
        <w:t xml:space="preserve">Future Dentist | Zimbabwe Harare Resident</w:t>
      </w:r>
    </w:p>
    <w:p>
      <w:pPr>
        <w:pStyle w:val="BodyText"/>
      </w:pPr>
      <w:r>
        <w:t xml:space="preserve">Email: yourname@email.com | Phone: +263 712 XXX XXX</w:t>
      </w:r>
    </w:p>
    <w:p>
      <w:pPr>
        <w:pStyle w:val="BodyText"/>
      </w:pPr>
      <w:r>
        <w:t xml:space="preserve">Word Count: 847 | This Scholarship Application Letter reflects my lifelong commitment to dental excellence in Zimbabwe Harar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Studies in Zimbabwe Harare</dc:title>
  <dc:creator/>
  <dc:language>en</dc:language>
  <cp:keywords/>
  <dcterms:created xsi:type="dcterms:W3CDTF">2026-07-21T03:00:09Z</dcterms:created>
  <dcterms:modified xsi:type="dcterms:W3CDTF">2026-07-21T03:00:09Z</dcterms:modified>
</cp:coreProperties>
</file>

<file path=docProps/custom.xml><?xml version="1.0" encoding="utf-8"?>
<Properties xmlns="http://schemas.openxmlformats.org/officeDocument/2006/custom-properties" xmlns:vt="http://schemas.openxmlformats.org/officeDocument/2006/docPropsVTypes"/>
</file>